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A305B5E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8078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2A88FB29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BBB4ED9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Systems, </w:t>
      </w:r>
      <w:r w:rsidR="00A9308E">
        <w:rPr>
          <w:rFonts w:ascii="Calibri" w:eastAsia="Calibri" w:hAnsi="Calibri" w:cs="Calibri"/>
          <w:color w:val="000000"/>
          <w:sz w:val="20"/>
          <w:szCs w:val="20"/>
        </w:rPr>
        <w:t>Natural Language Processing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A9308E">
        <w:rPr>
          <w:rFonts w:ascii="Calibri" w:eastAsia="Calibri" w:hAnsi="Calibri" w:cs="Calibri"/>
          <w:color w:val="000000"/>
          <w:sz w:val="20"/>
          <w:szCs w:val="20"/>
        </w:rPr>
        <w:t xml:space="preserve">Computer Vision, 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>Recommender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421C7B3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Engineering, </w:t>
      </w:r>
      <w:r w:rsidR="000A4603">
        <w:rPr>
          <w:rFonts w:ascii="Calibri" w:eastAsia="Calibri" w:hAnsi="Calibri" w:cs="Calibri"/>
          <w:color w:val="000000"/>
          <w:sz w:val="20"/>
          <w:szCs w:val="20"/>
        </w:rPr>
        <w:t>AI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0A4603">
        <w:rPr>
          <w:rFonts w:ascii="Calibri" w:eastAsia="Calibri" w:hAnsi="Calibri" w:cs="Calibri"/>
          <w:color w:val="000000"/>
          <w:sz w:val="20"/>
          <w:szCs w:val="20"/>
        </w:rPr>
        <w:t xml:space="preserve"> Algorithms,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9308E">
        <w:rPr>
          <w:rFonts w:ascii="Calibri" w:eastAsia="Calibri" w:hAnsi="Calibri" w:cs="Calibri"/>
          <w:color w:val="000000"/>
          <w:sz w:val="20"/>
          <w:szCs w:val="20"/>
        </w:rPr>
        <w:t>Distributed and Parallel Systems,</w:t>
      </w:r>
      <w:r w:rsidR="000A460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9308E">
        <w:rPr>
          <w:rFonts w:ascii="Calibri" w:eastAsia="Calibri" w:hAnsi="Calibri" w:cs="Calibri"/>
          <w:color w:val="000000"/>
          <w:sz w:val="20"/>
          <w:szCs w:val="20"/>
        </w:rPr>
        <w:t>Network</w:t>
      </w:r>
      <w:r w:rsidR="000A4603">
        <w:rPr>
          <w:rFonts w:ascii="Calibri" w:eastAsia="Calibri" w:hAnsi="Calibri" w:cs="Calibri"/>
          <w:color w:val="000000"/>
          <w:sz w:val="20"/>
          <w:szCs w:val="20"/>
        </w:rPr>
        <w:t>s,</w:t>
      </w:r>
      <w:r w:rsidR="000A4603" w:rsidRPr="000A460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A4603">
        <w:rPr>
          <w:rFonts w:ascii="Calibri" w:eastAsia="Calibri" w:hAnsi="Calibri" w:cs="Calibri"/>
          <w:color w:val="000000"/>
          <w:sz w:val="20"/>
          <w:szCs w:val="20"/>
        </w:rPr>
        <w:t>DB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D472B58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</w:t>
      </w:r>
      <w:r w:rsidR="00D72B1C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and</w:t>
      </w: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44A06C24" w:rsidR="00211257" w:rsidRPr="00913021" w:rsidRDefault="00BB6BB1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E53CE0D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A4603">
        <w:rPr>
          <w:rFonts w:ascii="Calibri" w:hAnsi="Calibri" w:cs="Calibri"/>
          <w:color w:val="000000"/>
          <w:sz w:val="20"/>
          <w:szCs w:val="20"/>
        </w:rPr>
        <w:t>Javascript</w:t>
      </w:r>
      <w:proofErr w:type="spellEnd"/>
      <w:r w:rsidR="000A4603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0D7D914B" w14:textId="166048DD" w:rsidR="00BB6BB1" w:rsidRPr="006F657B" w:rsidRDefault="00BB6BB1" w:rsidP="00BB6BB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 w:rsidR="00470D67"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7A8C6ED" w14:textId="3DC92047" w:rsidR="00BB6BB1" w:rsidRDefault="00300CC5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7BDE51B3" w14:textId="0E216A81" w:rsidR="00BB6BB1" w:rsidRDefault="00BB6B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 w:rsidR="00300CC5"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EBFE1C8" w14:textId="1743817F" w:rsidR="00300CC5" w:rsidRPr="00BB6BB1" w:rsidRDefault="005A78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 w:rsidR="0099082B"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E46DAE3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5F3408F6" w:rsidR="00CC4A3D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large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language models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(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Bloom, T5, 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>GPT-2)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0931DA77" w14:textId="31E9D310" w:rsidR="00BB6BB1" w:rsidRPr="00BB6BB1" w:rsidRDefault="00B303F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Increased the scores by 10% by preprocessing the data using a Bert Classifier to give extra contextual embeddings to the model.</w:t>
      </w:r>
    </w:p>
    <w:p w14:paraId="50912A42" w14:textId="77DA350B" w:rsidR="00CC4A3D" w:rsidRPr="00BB6BB1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15BD18F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, HTML/CSS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226C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C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3A4738" w14:textId="77777777" w:rsidR="00566D44" w:rsidRDefault="00566D44">
      <w:r>
        <w:separator/>
      </w:r>
    </w:p>
  </w:endnote>
  <w:endnote w:type="continuationSeparator" w:id="0">
    <w:p w14:paraId="50012F32" w14:textId="77777777" w:rsidR="00566D44" w:rsidRDefault="00566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EACCE" w14:textId="77777777" w:rsidR="00566D44" w:rsidRDefault="00566D44">
      <w:r>
        <w:separator/>
      </w:r>
    </w:p>
  </w:footnote>
  <w:footnote w:type="continuationSeparator" w:id="0">
    <w:p w14:paraId="1DA36226" w14:textId="77777777" w:rsidR="00566D44" w:rsidRDefault="00566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0FAGS2vNU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058"/>
    <w:rsid w:val="000567B3"/>
    <w:rsid w:val="00057510"/>
    <w:rsid w:val="00062B30"/>
    <w:rsid w:val="00062D74"/>
    <w:rsid w:val="00070D3F"/>
    <w:rsid w:val="000737EB"/>
    <w:rsid w:val="000753DD"/>
    <w:rsid w:val="00086846"/>
    <w:rsid w:val="00087F16"/>
    <w:rsid w:val="00093608"/>
    <w:rsid w:val="000A11F6"/>
    <w:rsid w:val="000A4603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5AE2"/>
    <w:rsid w:val="001D75FB"/>
    <w:rsid w:val="001E7DF2"/>
    <w:rsid w:val="00203A68"/>
    <w:rsid w:val="002070BC"/>
    <w:rsid w:val="00211257"/>
    <w:rsid w:val="00211A02"/>
    <w:rsid w:val="00211F3E"/>
    <w:rsid w:val="002120E6"/>
    <w:rsid w:val="00213B81"/>
    <w:rsid w:val="002172DA"/>
    <w:rsid w:val="00217AC6"/>
    <w:rsid w:val="00217AE1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0CC5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461FF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0D67"/>
    <w:rsid w:val="004731CC"/>
    <w:rsid w:val="00473BB7"/>
    <w:rsid w:val="00474023"/>
    <w:rsid w:val="00477BC2"/>
    <w:rsid w:val="004821A9"/>
    <w:rsid w:val="0048354D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59C6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66D44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A78B1"/>
    <w:rsid w:val="005B2A64"/>
    <w:rsid w:val="005C03DD"/>
    <w:rsid w:val="005C7848"/>
    <w:rsid w:val="005D27AE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019"/>
    <w:rsid w:val="007E6960"/>
    <w:rsid w:val="007E6C98"/>
    <w:rsid w:val="00802350"/>
    <w:rsid w:val="0080781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94E8C"/>
    <w:rsid w:val="008A7BD9"/>
    <w:rsid w:val="008B2389"/>
    <w:rsid w:val="008B467C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9082B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72871"/>
    <w:rsid w:val="00A85379"/>
    <w:rsid w:val="00A9098A"/>
    <w:rsid w:val="00A9308E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A7AED"/>
    <w:rsid w:val="00BB6B9F"/>
    <w:rsid w:val="00BB6BB1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198B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3A4E"/>
    <w:rsid w:val="00D12912"/>
    <w:rsid w:val="00D139EE"/>
    <w:rsid w:val="00D226C1"/>
    <w:rsid w:val="00D60D2B"/>
    <w:rsid w:val="00D72B1C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64D7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github.com/CSE210-Fall23-Team2/AltB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smZzOd8u-NhgbotJRkn2Eqw5WmXVxA-XSB0afzxaNWE/edit?usp=sharing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46</TotalTime>
  <Pages>1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3</cp:revision>
  <cp:lastPrinted>2024-06-28T23:17:00Z</cp:lastPrinted>
  <dcterms:created xsi:type="dcterms:W3CDTF">2021-09-13T12:00:00Z</dcterms:created>
  <dcterms:modified xsi:type="dcterms:W3CDTF">2024-07-3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